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w16du="http://schemas.microsoft.com/office/word/2023/wordml/word16du">
                <w:pict>
                  <v:line w14:anchorId="3D3A5B14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5388F79E" w:rsidR="00E73BB4" w:rsidRPr="00292F08" w:rsidRDefault="00973496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Scacchi-MAC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57"/>
            <w:gridCol w:w="1625"/>
            <w:gridCol w:w="830"/>
            <w:gridCol w:w="3790"/>
            <w:gridCol w:w="55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4D3EE551" w:rsidR="00994DDB" w:rsidRPr="00C52B68" w:rsidRDefault="00DC6B4D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Addario Antonio</w:t>
                </w:r>
              </w:p>
            </w:tc>
            <w:tc>
              <w:tcPr>
                <w:tcW w:w="2859" w:type="dxa"/>
                <w:gridSpan w:val="2"/>
              </w:tcPr>
              <w:p w14:paraId="65A20759" w14:textId="1EDBEFEF" w:rsidR="00994DDB" w:rsidRPr="00C52B68" w:rsidRDefault="00DC6B4D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280548</w:t>
                </w:r>
              </w:p>
            </w:tc>
            <w:tc>
              <w:tcPr>
                <w:tcW w:w="2966" w:type="dxa"/>
              </w:tcPr>
              <w:p w14:paraId="1400C9A3" w14:textId="0DA92C36" w:rsidR="00994DDB" w:rsidRPr="00C52B68" w:rsidRDefault="00DC6B4D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antonio.addario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0640C46F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Michetti Matte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F05EE54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265459</w:t>
                </w:r>
              </w:p>
            </w:tc>
            <w:tc>
              <w:tcPr>
                <w:tcW w:w="2966" w:type="dxa"/>
              </w:tcPr>
              <w:p w14:paraId="5B03EF93" w14:textId="4DC8FDCD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matteo.michetti2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8E36ADC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Consalvi Alessandro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31DE02F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271891</w:t>
                </w:r>
              </w:p>
            </w:tc>
            <w:tc>
              <w:tcPr>
                <w:tcW w:w="2966" w:type="dxa"/>
              </w:tcPr>
              <w:p w14:paraId="758F5FE3" w14:textId="3514B223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alessandro.consalvi1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w16du="http://schemas.microsoft.com/office/word/2023/wordml/word16du">
                <w:pict>
                  <v:line w14:anchorId="4A4FB2F2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1B37192F" w14:textId="229F5031" w:rsidR="00932750" w:rsidRPr="00576782" w:rsidRDefault="00576782" w:rsidP="00576782">
      <w:pPr>
        <w:rPr>
          <w:rFonts w:cstheme="minorHAnsi"/>
        </w:rPr>
      </w:pPr>
      <w:r w:rsidRPr="00576782">
        <w:rPr>
          <w:rFonts w:cstheme="minorHAnsi"/>
        </w:rPr>
        <w:t>L'applicazione Scacchi-MAC riproduce fedelmente il classico gioco degli scacchi con tutte le sue caratteristiche distintive. Sebbene mantenga l'essenza del gioco tradizionale, sono state apportate alcune semplificazioni per facilitare lo sviluppo e l'interazione dell'utente. È importante notare fin dall'inizio che non è stata implementata un'interfaccia grafica; tuttavia, ciò non compromette l'esperienza di gioco.</w:t>
      </w:r>
      <w:r>
        <w:rPr>
          <w:rFonts w:cstheme="minorHAnsi"/>
        </w:rPr>
        <w:t xml:space="preserve"> </w:t>
      </w:r>
      <w:r w:rsidRPr="00576782">
        <w:rPr>
          <w:rFonts w:cstheme="minorHAnsi"/>
        </w:rPr>
        <w:t>L'interfaccia principale dell'applicazione è minimale e intuitiva, offrendo un menu semplice che consente agli utenti di avviare una nuova partita contro un giocatore umano o contro il computer, oppure di caricare una partita precedentemente salvata. Durante una partita, l'interfaccia di gioco rimane minimalista, permettendo agli utenti di concentrarsi sul tabellone degli scacchi e sulle proprie mosse. Le mosse vengono effettuate selezionando il pezzo che si desidera muovere e inserendo la mossa desiderata utilizzando una notazione semplice (ad esempio, "p5 in e5"). Questo approccio semplificato favorisce una rapida e fluida esperienza di gioco.</w:t>
      </w: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4BD40B4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Modalità di Gioco:</w:t>
      </w:r>
    </w:p>
    <w:p w14:paraId="20C0EFB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progetto supporta due modalità di gioco: Giocatore contro Giocatore e Giocatore contro Computer.</w:t>
      </w:r>
    </w:p>
    <w:p w14:paraId="4BF8C1F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Recupero di Partite Salvate:</w:t>
      </w:r>
    </w:p>
    <w:p w14:paraId="213536A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'applicazione consente il recupero di una partita precedentemente salvata. Ogni membro del gruppo si è dedicato a implementare questa funzionalità.</w:t>
      </w:r>
    </w:p>
    <w:p w14:paraId="1EDE6B6D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Ordinamento delle Partite:</w:t>
      </w:r>
    </w:p>
    <w:p w14:paraId="55CBEE37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’applicazione ti permette di ordinare una lista di partite in base ai seguenti criteri:</w:t>
      </w:r>
    </w:p>
    <w:p w14:paraId="0B7EA7F9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a. Numero di mosse effettuate nella partita.</w:t>
      </w:r>
    </w:p>
    <w:p w14:paraId="14FEB5D4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b. Numero complessivo di pezzi sul terreno di gioco.</w:t>
      </w:r>
    </w:p>
    <w:p w14:paraId="0A924C9A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c. Valore complessivo dei pezzi sul terreno di gioco, assegnando un peso arbitrario a ciascun tipo di pezzo. Ogni membro del gruppo ha contribuito alla realizzazione di questa funzionalità.</w:t>
      </w:r>
    </w:p>
    <w:p w14:paraId="4A3B30EC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Salvataggio delle Mosse:</w:t>
      </w:r>
    </w:p>
    <w:p w14:paraId="5BD0AEC4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gioco registra su file tutte le mosse effettuate durante una partita. Ogni membro del gruppo ha partecipato alla creazione di questa funzionalità.</w:t>
      </w:r>
    </w:p>
    <w:p w14:paraId="38745BCC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Gestione delle Eccezioni:</w:t>
      </w:r>
    </w:p>
    <w:p w14:paraId="62F26D0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sistema gestisce eventuali eccezioni dovute a interazioni sbagliate, ad esempio mosse non valide. Ogni membro del gruppo ha collaborato alla gestione delle eccezioni.</w:t>
      </w:r>
    </w:p>
    <w:p w14:paraId="66208D00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Salvataggio e Ripresa delle Partite:</w:t>
      </w:r>
    </w:p>
    <w:p w14:paraId="09CE34A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gioco permette di interrompere una partita, salvarla su file e caricarla in successive esecuzioni. Tutti i membri del gruppo hanno contribuito all'implementazione di questa funzionalità.</w:t>
      </w:r>
    </w:p>
    <w:p w14:paraId="33FF9F5F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Annullamento delle Mosse:</w:t>
      </w:r>
    </w:p>
    <w:p w14:paraId="7091DD3F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sistema prevede la possibilità di annullare al massimo le ultime 5 mosse effettuate durante una partita. Ogni membro del gruppo ha partecipato allo sviluppo di questa funzionalità.</w:t>
      </w:r>
    </w:p>
    <w:p w14:paraId="38432901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Terminazione della Partita:</w:t>
      </w:r>
    </w:p>
    <w:p w14:paraId="0388D4A6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a partita termina quando si verifica uno dei seguenti casi:</w:t>
      </w:r>
    </w:p>
    <w:p w14:paraId="33528A25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Scacco matto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il re non può sfuggire allo scacco e la partita termina, dichiarando il giocatore avversario vincitore.</w:t>
      </w:r>
    </w:p>
    <w:p w14:paraId="008A7CDF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b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Res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un giocatore può arrendersi in qualsiasi momento, dichiarando la vittoria dell'avversario.</w:t>
      </w:r>
    </w:p>
    <w:p w14:paraId="519D8D9D" w14:textId="207924B9" w:rsidR="001C5D30" w:rsidRDefault="003B17FF" w:rsidP="003B17FF">
      <w:pPr>
        <w:pStyle w:val="Titolo2"/>
        <w:jc w:val="left"/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c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Patt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la regola delle cinquanta mosse, se nelle ultime cinquanta mosse non è stato catturato alcun pezzo o non è stato mosso alcun pedone. Ogni membro del gruppo ha contribuito alla gestione della terminazione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della partita.</w:t>
      </w:r>
      <w:r w:rsidR="001C5D30">
        <w:br w:type="page"/>
      </w:r>
      <w:bookmarkStart w:id="4" w:name="_Toc38393260"/>
      <w:r w:rsidR="001C5D30"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 w:rsidR="001C5D30"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B11D07A" w14:textId="16E8190F" w:rsidR="001C5D30" w:rsidRPr="001C5D30" w:rsidRDefault="00973496" w:rsidP="001C5D30">
      <w:r>
        <w:rPr>
          <w:noProof/>
        </w:rPr>
        <w:drawing>
          <wp:inline distT="0" distB="0" distL="0" distR="0" wp14:anchorId="61160F1E" wp14:editId="19520793">
            <wp:extent cx="6023610" cy="3262552"/>
            <wp:effectExtent l="0" t="0" r="0" b="1905"/>
            <wp:docPr id="190313890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13890" name="Immagine 19031389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1443" cy="328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D30" w:rsidRPr="001C5D30" w:rsidSect="00BA48B6">
      <w:headerReference w:type="default" r:id="rId13"/>
      <w:footerReference w:type="default" r:id="rId14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1E0AB" w14:textId="77777777" w:rsidR="00BA48B6" w:rsidRDefault="00BA48B6" w:rsidP="00E15F30">
      <w:pPr>
        <w:spacing w:after="0" w:line="240" w:lineRule="auto"/>
      </w:pPr>
      <w:r>
        <w:separator/>
      </w:r>
    </w:p>
  </w:endnote>
  <w:endnote w:type="continuationSeparator" w:id="0">
    <w:p w14:paraId="2586AFAA" w14:textId="77777777" w:rsidR="00BA48B6" w:rsidRDefault="00BA48B6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B3B07" w14:textId="77777777" w:rsidR="00BA48B6" w:rsidRDefault="00BA48B6" w:rsidP="00E15F30">
      <w:pPr>
        <w:spacing w:after="0" w:line="240" w:lineRule="auto"/>
      </w:pPr>
      <w:r>
        <w:separator/>
      </w:r>
    </w:p>
  </w:footnote>
  <w:footnote w:type="continuationSeparator" w:id="0">
    <w:p w14:paraId="210F3198" w14:textId="77777777" w:rsidR="00BA48B6" w:rsidRDefault="00BA48B6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17FF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7243E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76782"/>
    <w:rsid w:val="00587761"/>
    <w:rsid w:val="00596019"/>
    <w:rsid w:val="005970E7"/>
    <w:rsid w:val="005B115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873E8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496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33A5D"/>
    <w:rsid w:val="00B40954"/>
    <w:rsid w:val="00B654E8"/>
    <w:rsid w:val="00B77A3D"/>
    <w:rsid w:val="00B8674C"/>
    <w:rsid w:val="00BA1C19"/>
    <w:rsid w:val="00BA223D"/>
    <w:rsid w:val="00BA48B6"/>
    <w:rsid w:val="00BE2C5A"/>
    <w:rsid w:val="00BE34A2"/>
    <w:rsid w:val="00BE5658"/>
    <w:rsid w:val="00C05BD1"/>
    <w:rsid w:val="00C1132D"/>
    <w:rsid w:val="00C270A5"/>
    <w:rsid w:val="00C46F3A"/>
    <w:rsid w:val="00C50BD7"/>
    <w:rsid w:val="00C52B68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C6B4D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0</TotalTime>
  <Pages>5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lessandro Consalvi</cp:lastModifiedBy>
  <cp:revision>99</cp:revision>
  <cp:lastPrinted>2019-03-13T16:41:00Z</cp:lastPrinted>
  <dcterms:created xsi:type="dcterms:W3CDTF">2019-01-27T17:08:00Z</dcterms:created>
  <dcterms:modified xsi:type="dcterms:W3CDTF">2024-04-29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